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6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4cdd13be75cafa0a709de118193c0d375560a4c"/>
    <w:p>
      <w:pPr>
        <w:pStyle w:val="Heading3"/>
      </w:pPr>
      <w:r>
        <w:t xml:space="preserve">08.07.2024 года в Ландшафтном парке Южное Бутово состоялось праздничное мероприятие, посвященное Дню семьи, любви и верности. Этот год объявлен Президентом Российской Федерации Годом семьи!</w:t>
      </w:r>
    </w:p>
    <w:p>
      <w:pPr>
        <w:pStyle w:val="FirstParagraph"/>
      </w:pPr>
      <w:r>
        <w:t xml:space="preserve">08.07.2024</w:t>
      </w:r>
    </w:p>
    <w:p>
      <w:pPr>
        <w:pStyle w:val="BodyText"/>
      </w:pPr>
      <w:r>
        <w:t xml:space="preserve">08.07.2024 года в Ландшафтном парке Южное Бутово состоялось праздничное мероприятие, посвященное Дню семьи, любви и верности. Этот год объявлен Президентом Российской Федерации Годом семьи!</w:t>
      </w:r>
      <w:r>
        <w:br/>
      </w:r>
      <w:r>
        <w:br/>
      </w:r>
      <w:r>
        <w:t xml:space="preserve">Это важный праздник для нашей страны. Праздничные и спортивные мероприятия, проводимые в этот день, направлены на совместное времяпрепровождение родителей, детей, бабушек и дедушек.</w:t>
      </w:r>
      <w:r>
        <w:br/>
      </w:r>
      <w:r>
        <w:br/>
      </w:r>
      <w:r>
        <w:t xml:space="preserve">Интересный концерт, детская анимация, лотерея, различные мастер-классы – все это способствовало развитию положительных эмоций и хорошему настроению. Также на мероприятии в честь праздника семейным парам вручены благодарности и памятные подарки!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butovo.mos.ru/www/2024-07-08%2015-01-26%20(11)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ubutovo.mos.ru/www/2024-07-08%2015-01-26%20(44)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ubutovo.mos.ru/www/2024-07-08%2015-01-26%20(21)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w:r>
        <w:br/>
      </w:r>
      <w:r>
        <w:br/>
      </w:r>
      <w:hyperlink r:id="rId29">
        <w:r>
          <w:rPr>
            <w:rStyle w:val="Hyperlink"/>
          </w:rPr>
          <w:t xml:space="preserve">#ЮБ</w:t>
        </w:r>
      </w:hyperlink>
      <w:r>
        <w:t xml:space="preserve"> </w:t>
      </w:r>
      <w:hyperlink r:id="rId30">
        <w:r>
          <w:rPr>
            <w:rStyle w:val="Hyperlink"/>
          </w:rPr>
          <w:t xml:space="preserve">#ЮжноеБутово</w:t>
        </w:r>
      </w:hyperlink>
      <w:r>
        <w:t xml:space="preserve"> </w:t>
      </w:r>
      <w:hyperlink r:id="rId31">
        <w:r>
          <w:rPr>
            <w:rStyle w:val="Hyperlink"/>
          </w:rPr>
          <w:t xml:space="preserve">#Бутово</w:t>
        </w:r>
      </w:hyperlink>
      <w:r>
        <w:t xml:space="preserve"> </w:t>
      </w:r>
      <w:hyperlink r:id="rId32">
        <w:r>
          <w:rPr>
            <w:rStyle w:val="Hyperlink"/>
          </w:rPr>
          <w:t xml:space="preserve">#УправаЮжноеБутово</w:t>
        </w:r>
      </w:hyperlink>
      <w:r>
        <w:t xml:space="preserve"> </w:t>
      </w:r>
      <w:hyperlink r:id="rId33">
        <w:r>
          <w:rPr>
            <w:rStyle w:val="Hyperlink"/>
          </w:rPr>
          <w:t xml:space="preserve">#ЯлюблюЮжноеБутово</w:t>
        </w:r>
      </w:hyperlink>
      <w:r>
        <w:t xml:space="preserve"> </w:t>
      </w:r>
      <w:hyperlink r:id="rId34">
        <w:r>
          <w:rPr>
            <w:rStyle w:val="Hyperlink"/>
          </w:rPr>
          <w:t xml:space="preserve">#ЮЗАО</w:t>
        </w:r>
      </w:hyperlink>
      <w:r>
        <w:t xml:space="preserve"> </w:t>
      </w:r>
      <w:hyperlink r:id="rId35">
        <w:r>
          <w:rPr>
            <w:rStyle w:val="Hyperlink"/>
          </w:rPr>
          <w:t xml:space="preserve">#Москва</w:t>
        </w:r>
      </w:hyperlink>
      <w:r>
        <w:t xml:space="preserve"> </w:t>
      </w:r>
      <w:hyperlink r:id="rId36">
        <w:r>
          <w:rPr>
            <w:rStyle w:val="Hyperlink"/>
          </w:rPr>
          <w:t xml:space="preserve">#НашеЮжноеБутово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7">
        <w:r>
          <w:rPr>
            <w:rStyle w:val="Hyperlink"/>
          </w:rPr>
          <w:t xml:space="preserve">http://ubutovo.mos.ru/events/detail/12468796.html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Управа района Южное Бутово города Москвы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hyperlink" Id="rId38" Target="http://ubutovo.mos.ru" TargetMode="External" /><Relationship Type="http://schemas.openxmlformats.org/officeDocument/2006/relationships/hyperlink" Id="rId37" Target="http://ubutovo.mos.ru/events/detail/12468796.html" TargetMode="External" /><Relationship Type="http://schemas.openxmlformats.org/officeDocument/2006/relationships/hyperlink" Id="rId31" Target="https://vk.com/feed?section=search&amp;q=%23%D0%91%D1%83%D1%82%D0%BE%D0%B2%D0%BE" TargetMode="External" /><Relationship Type="http://schemas.openxmlformats.org/officeDocument/2006/relationships/hyperlink" Id="rId35" Target="https://vk.com/feed?section=search&amp;q=%23%D0%9C%D0%BE%D1%81%D0%BA%D0%B2%D0%B0" TargetMode="External" /><Relationship Type="http://schemas.openxmlformats.org/officeDocument/2006/relationships/hyperlink" Id="rId36" Target="https://vk.com/feed?section=search&amp;q=%23%D0%9D%D0%B0%D1%88%D0%B5%D0%AE%D0%B6%D0%BD%D0%BE%D0%B5%D0%91%D1%83%D1%82%D0%BE%D0%B2%D0%BE" TargetMode="External" /><Relationship Type="http://schemas.openxmlformats.org/officeDocument/2006/relationships/hyperlink" Id="rId32" Target="https://vk.com/feed?section=search&amp;q=%23%D0%A3%D0%BF%D1%80%D0%B0%D0%B2%D0%B0%D0%AE%D0%B6%D0%BD%D0%BE%D0%B5%D0%91%D1%83%D1%82%D0%BE%D0%B2%D0%BE" TargetMode="External" /><Relationship Type="http://schemas.openxmlformats.org/officeDocument/2006/relationships/hyperlink" Id="rId29" Target="https://vk.com/feed?section=search&amp;q=%23%D0%AE%D0%91" TargetMode="External" /><Relationship Type="http://schemas.openxmlformats.org/officeDocument/2006/relationships/hyperlink" Id="rId34" Target="https://vk.com/feed?section=search&amp;q=%23%D0%AE%D0%97%D0%90%D0%9E" TargetMode="External" /><Relationship Type="http://schemas.openxmlformats.org/officeDocument/2006/relationships/hyperlink" Id="rId30" Target="https://vk.com/feed?section=search&amp;q=%23%D0%AE%D0%B6%D0%BD%D0%BE%D0%B5%D0%91%D1%83%D1%82%D0%BE%D0%B2%D0%BE" TargetMode="External" /><Relationship Type="http://schemas.openxmlformats.org/officeDocument/2006/relationships/hyperlink" Id="rId33" Target="https://vk.com/feed?section=search&amp;q=%23%D0%AF%D0%BB%D1%8E%D0%B1%D0%BB%D1%8E%D0%AE%D0%B6%D0%BD%D0%BE%D0%B5%D0%91%D1%83%D1%82%D0%BE%D0%B2%D0%B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ubutovo.mos.ru" TargetMode="External" /><Relationship Type="http://schemas.openxmlformats.org/officeDocument/2006/relationships/hyperlink" Id="rId37" Target="http://ubutovo.mos.ru/events/detail/12468796.html" TargetMode="External" /><Relationship Type="http://schemas.openxmlformats.org/officeDocument/2006/relationships/hyperlink" Id="rId31" Target="https://vk.com/feed?section=search&amp;q=%23%D0%91%D1%83%D1%82%D0%BE%D0%B2%D0%BE" TargetMode="External" /><Relationship Type="http://schemas.openxmlformats.org/officeDocument/2006/relationships/hyperlink" Id="rId35" Target="https://vk.com/feed?section=search&amp;q=%23%D0%9C%D0%BE%D1%81%D0%BA%D0%B2%D0%B0" TargetMode="External" /><Relationship Type="http://schemas.openxmlformats.org/officeDocument/2006/relationships/hyperlink" Id="rId36" Target="https://vk.com/feed?section=search&amp;q=%23%D0%9D%D0%B0%D1%88%D0%B5%D0%AE%D0%B6%D0%BD%D0%BE%D0%B5%D0%91%D1%83%D1%82%D0%BE%D0%B2%D0%BE" TargetMode="External" /><Relationship Type="http://schemas.openxmlformats.org/officeDocument/2006/relationships/hyperlink" Id="rId32" Target="https://vk.com/feed?section=search&amp;q=%23%D0%A3%D0%BF%D1%80%D0%B0%D0%B2%D0%B0%D0%AE%D0%B6%D0%BD%D0%BE%D0%B5%D0%91%D1%83%D1%82%D0%BE%D0%B2%D0%BE" TargetMode="External" /><Relationship Type="http://schemas.openxmlformats.org/officeDocument/2006/relationships/hyperlink" Id="rId29" Target="https://vk.com/feed?section=search&amp;q=%23%D0%AE%D0%91" TargetMode="External" /><Relationship Type="http://schemas.openxmlformats.org/officeDocument/2006/relationships/hyperlink" Id="rId34" Target="https://vk.com/feed?section=search&amp;q=%23%D0%AE%D0%97%D0%90%D0%9E" TargetMode="External" /><Relationship Type="http://schemas.openxmlformats.org/officeDocument/2006/relationships/hyperlink" Id="rId30" Target="https://vk.com/feed?section=search&amp;q=%23%D0%AE%D0%B6%D0%BD%D0%BE%D0%B5%D0%91%D1%83%D1%82%D0%BE%D0%B2%D0%BE" TargetMode="External" /><Relationship Type="http://schemas.openxmlformats.org/officeDocument/2006/relationships/hyperlink" Id="rId33" Target="https://vk.com/feed?section=search&amp;q=%23%D0%AF%D0%BB%D1%8E%D0%B1%D0%BB%D1%8E%D0%AE%D0%B6%D0%BD%D0%BE%D0%B5%D0%91%D1%83%D1%82%D0%BE%D0%B2%D0%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6:21:25Z</dcterms:created>
  <dcterms:modified xsi:type="dcterms:W3CDTF">2025-07-22T06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